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TBD</w:t>
      </w:r>
    </w:p>
    <w:p>
      <w:pPr>
        <w:pStyle w:val="FirstParagraph"/>
      </w:pPr>
      <w:r>
        <w:t xml:space="preserve">Byron C Jaeger, PhD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Biostatistics and Data Science, Wake Forest University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 1: Participant characteristic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43"/>
        <w:gridCol w:w="1843"/>
        <w:gridCol w:w="1843"/>
        <w:gridCol w:w="1843"/>
      </w:tblGrid>
      <w:tr>
        <w:trPr>
          <w:trHeight w:val="824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230 (10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13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25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92 (32%)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7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 (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 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 (7.0)</w:t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ly smok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7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5)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6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3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34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10-year CVD risk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(2.4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30-year CVD risk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8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 (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 (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 (8.5)</w:t>
            </w:r>
          </w:p>
        </w:tc>
      </w:tr>
      <w:tr>
        <w:trPr>
          <w:trHeight w:val="615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at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mass at visit 3, g/m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7)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hypertrophy at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mean (standard deviation) or percent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CVD = cardiovascular disease; and PREVENT = predicting risk of cardiovascular disease event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istribution of PREVENT 10- and 30-year predicted risk for cardiovascular diseas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</w:tblGrid>
      <w:tr>
        <w:trPr>
          <w:trHeight w:val="3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CVD risk</w:t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category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-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of participants</w:t>
            </w:r>
          </w:p>
        </w:tc>
      </w:tr>
      <w:tr>
        <w:trPr>
          <w:trHeight w:val="360" w:hRule="auto"/>
        </w:trPr>
        body 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7 (3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2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2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23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22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7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0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.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)</w:t>
            </w:r>
          </w:p>
        </w:tc>
      </w:tr>
      <w:tr>
        <w:trPr>
          <w:trHeight w:val="360" w:hRule="auto"/>
        </w:trPr>
        body 9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with hypertension at visit 2 or visit 3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360" w:hRule="auto"/>
        </w:trPr>
        body1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V mass mean (% with LV hypertrophy)  at visit 3</w:t>
            </w:r>
          </w:p>
        </w:tc>
      </w:tr>
      <w:tr>
        <w:trPr>
          <w:trHeight w:val="360" w:hRule="auto"/>
        </w:trPr>
        body1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9.4)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7.0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0)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0.00)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.5)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00)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 (--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0.00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1: Exclusion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of participa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HS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 to &lt; 60 year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nted to CVD follow-up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4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elf-reported antihypertensive medication use and blood pressure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9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out hypertension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8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 hypertension status known at visit 2 or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0</w:t>
            </w:r>
          </w:p>
        </w:tc>
      </w:tr>
    </w:tbl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itle TBD</dc:title>
  <dc:creator/>
  <cp:keywords/>
  <dcterms:created xsi:type="dcterms:W3CDTF">2024-05-31T11:30:53Z</dcterms:created>
  <dcterms:modified xsi:type="dcterms:W3CDTF">2024-05-31T07:30:5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